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082459" w:rsidRPr="00DA3272" w:rsidRDefault="003276F4" w:rsidP="00F821B2">
      <w:pPr>
        <w:pStyle w:val="prastasis1"/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>73</w:t>
      </w:r>
      <w:r w:rsidR="00BF0C2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 xml:space="preserve">. </w:t>
      </w:r>
      <w:r w:rsidR="00D03C8A" w:rsidRPr="00DA3272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 xml:space="preserve">Mokinio </w:t>
      </w:r>
      <w:r w:rsidR="00D03C8A" w:rsidRPr="00DA3272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veiklos lapas</w:t>
      </w:r>
    </w:p>
    <w:p w:rsidR="00082459" w:rsidRPr="0076787A" w:rsidRDefault="00D03C8A" w:rsidP="00F821B2">
      <w:pPr>
        <w:pStyle w:val="prastasis1"/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lt-LT"/>
        </w:rPr>
      </w:pPr>
      <w:r w:rsidRPr="00DA3272">
        <w:rPr>
          <w:rFonts w:ascii="Times New Roman" w:eastAsia="Times New Roman" w:hAnsi="Times New Roman" w:cs="Times New Roman"/>
          <w:b/>
          <w:i/>
          <w:sz w:val="24"/>
          <w:szCs w:val="24"/>
          <w:lang w:val="lt-LT"/>
        </w:rPr>
        <w:t>Šviesos lūžio tyrimas</w:t>
      </w:r>
    </w:p>
    <w:p w:rsidR="00BF0C24" w:rsidRPr="003276F4" w:rsidRDefault="00556E0D" w:rsidP="00F821B2">
      <w:pPr>
        <w:pStyle w:val="prastasis1"/>
        <w:numPr>
          <w:ilvl w:val="0"/>
          <w:numId w:val="7"/>
        </w:numPr>
        <w:tabs>
          <w:tab w:val="left" w:leader="underscore" w:pos="9360"/>
        </w:tabs>
        <w:spacing w:line="360" w:lineRule="auto"/>
        <w:ind w:left="357" w:hanging="357"/>
        <w:rPr>
          <w:rFonts w:ascii="Times New Roman" w:eastAsia="Times New Roman" w:hAnsi="Times New Roman" w:cs="Times New Roman"/>
          <w:b/>
          <w:sz w:val="24"/>
          <w:szCs w:val="24"/>
          <w:lang w:val="lt-LT"/>
        </w:rPr>
      </w:pPr>
      <w:r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Tyrimo</w:t>
      </w:r>
      <w:r w:rsidR="00810CE0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 xml:space="preserve"> </w:t>
      </w:r>
      <w:r w:rsidR="00082459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tiks</w:t>
      </w:r>
      <w:r w:rsidR="0076787A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l</w:t>
      </w:r>
      <w:r w:rsidR="00082459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as</w:t>
      </w:r>
      <w:r w:rsidR="0076787A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 xml:space="preserve"> </w:t>
      </w:r>
    </w:p>
    <w:p w:rsidR="00A37603" w:rsidRPr="00F821B2" w:rsidRDefault="00A37603" w:rsidP="00A37603">
      <w:pPr>
        <w:pStyle w:val="prastasis1"/>
        <w:tabs>
          <w:tab w:val="left" w:leader="underscore" w:pos="9360"/>
        </w:tabs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____________________________________________________________________________________________________________________________________________________________________</w:t>
      </w:r>
    </w:p>
    <w:p w:rsidR="00A37603" w:rsidRPr="003276F4" w:rsidRDefault="00C6466A" w:rsidP="00F821B2">
      <w:pPr>
        <w:pStyle w:val="prastasis1"/>
        <w:numPr>
          <w:ilvl w:val="0"/>
          <w:numId w:val="7"/>
        </w:numPr>
        <w:tabs>
          <w:tab w:val="left" w:leader="underscore" w:pos="5760"/>
          <w:tab w:val="left" w:pos="9360"/>
        </w:tabs>
        <w:spacing w:line="360" w:lineRule="auto"/>
        <w:ind w:left="357" w:hanging="357"/>
        <w:rPr>
          <w:rFonts w:ascii="Times New Roman" w:eastAsia="Times New Roman" w:hAnsi="Times New Roman" w:cs="Times New Roman"/>
          <w:b/>
          <w:sz w:val="24"/>
          <w:szCs w:val="24"/>
          <w:lang w:val="lt-LT"/>
        </w:rPr>
      </w:pPr>
      <w:r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 xml:space="preserve">Hipotezė </w:t>
      </w:r>
    </w:p>
    <w:p w:rsidR="00082459" w:rsidRPr="00F821B2" w:rsidRDefault="00A37603" w:rsidP="00A37603">
      <w:pPr>
        <w:pStyle w:val="prastasis1"/>
        <w:tabs>
          <w:tab w:val="left" w:leader="underscore" w:pos="5760"/>
          <w:tab w:val="left" w:pos="9360"/>
        </w:tabs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F0C24" w:rsidRDefault="00556E0D" w:rsidP="00BF0C24">
      <w:pPr>
        <w:pStyle w:val="prastasis1"/>
        <w:numPr>
          <w:ilvl w:val="0"/>
          <w:numId w:val="7"/>
        </w:numPr>
        <w:tabs>
          <w:tab w:val="left" w:leader="underscore" w:pos="9360"/>
        </w:tabs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Tyrimo</w:t>
      </w:r>
      <w:r w:rsidR="00810CE0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 xml:space="preserve"> </w:t>
      </w:r>
      <w:r w:rsidR="00082459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priemonės</w:t>
      </w:r>
      <w:r w:rsidR="0076787A" w:rsidRPr="00F821B2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</w:t>
      </w:r>
    </w:p>
    <w:p w:rsidR="00082459" w:rsidRPr="00F821B2" w:rsidRDefault="00A37603" w:rsidP="00BF0C24">
      <w:pPr>
        <w:pStyle w:val="prastasis1"/>
        <w:tabs>
          <w:tab w:val="left" w:leader="underscore" w:pos="9360"/>
        </w:tabs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__________________________________________________________________________________________________________________________________________________________________</w:t>
      </w:r>
      <w:r w:rsidR="00BF0C24">
        <w:rPr>
          <w:rFonts w:ascii="Times New Roman" w:eastAsia="Times New Roman" w:hAnsi="Times New Roman" w:cs="Times New Roman"/>
          <w:sz w:val="24"/>
          <w:szCs w:val="24"/>
          <w:lang w:val="lt-LT"/>
        </w:rPr>
        <w:t>__</w:t>
      </w:r>
    </w:p>
    <w:p w:rsidR="00082459" w:rsidRPr="003276F4" w:rsidRDefault="00556E0D" w:rsidP="00F821B2">
      <w:pPr>
        <w:pStyle w:val="prastasis1"/>
        <w:numPr>
          <w:ilvl w:val="0"/>
          <w:numId w:val="7"/>
        </w:numPr>
        <w:spacing w:line="360" w:lineRule="auto"/>
        <w:ind w:left="357" w:hanging="357"/>
        <w:rPr>
          <w:rFonts w:ascii="Times New Roman" w:eastAsia="Times New Roman" w:hAnsi="Times New Roman" w:cs="Times New Roman"/>
          <w:b/>
          <w:sz w:val="24"/>
          <w:szCs w:val="24"/>
          <w:lang w:val="lt-LT"/>
        </w:rPr>
      </w:pPr>
      <w:r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Veiklos</w:t>
      </w:r>
      <w:r w:rsidR="00810CE0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 xml:space="preserve"> </w:t>
      </w:r>
      <w:r w:rsidR="00082459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eiga</w:t>
      </w:r>
    </w:p>
    <w:p w:rsidR="00DA3272" w:rsidRDefault="00DA3272" w:rsidP="00BF0C24">
      <w:pPr>
        <w:pStyle w:val="prastasis1"/>
        <w:numPr>
          <w:ilvl w:val="1"/>
          <w:numId w:val="7"/>
        </w:numPr>
        <w:spacing w:line="240" w:lineRule="auto"/>
        <w:ind w:left="431" w:hanging="431"/>
        <w:contextualSpacing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Ant lapo </w:t>
      </w:r>
      <w:r w:rsidR="00FA6801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d</w:t>
      </w:r>
      <w:r w:rsidR="00FA680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ėkite</w:t>
      </w:r>
      <w:r w:rsidR="00FA6801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stačiakamp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ę prizmę.</w:t>
      </w:r>
    </w:p>
    <w:p w:rsidR="00AB639E" w:rsidRPr="00AB639E" w:rsidRDefault="0076787A" w:rsidP="00BF0C24">
      <w:pPr>
        <w:pStyle w:val="prastasis1"/>
        <w:numPr>
          <w:ilvl w:val="1"/>
          <w:numId w:val="7"/>
        </w:numPr>
        <w:spacing w:line="240" w:lineRule="auto"/>
        <w:ind w:left="431" w:hanging="431"/>
        <w:contextualSpacing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A</w:t>
      </w:r>
      <w:r w:rsidR="00AB639E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pibrėžkit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tris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teiktos</w:t>
      </w:r>
      <w:r w:rsidR="00AB639E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prizmės kontūrus ir brėžinius pažymėkite A, B ir C.</w:t>
      </w:r>
    </w:p>
    <w:p w:rsidR="00082459" w:rsidRPr="00AB639E" w:rsidRDefault="00AB639E" w:rsidP="00BF0C24">
      <w:pPr>
        <w:pStyle w:val="prastasis1"/>
        <w:numPr>
          <w:ilvl w:val="1"/>
          <w:numId w:val="7"/>
        </w:numPr>
        <w:spacing w:line="240" w:lineRule="auto"/>
        <w:ind w:left="431" w:hanging="431"/>
        <w:contextualSpacing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ekviename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kontūr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24630D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pasirinktinai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nubrėžkite po </w:t>
      </w:r>
      <w:r w:rsidR="0024630D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vieną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skirtingą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ritim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ampą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.</w:t>
      </w:r>
    </w:p>
    <w:p w:rsidR="00082459" w:rsidRPr="00AB639E" w:rsidRDefault="00082459" w:rsidP="00BF0C24">
      <w:pPr>
        <w:pStyle w:val="prastasis1"/>
        <w:numPr>
          <w:ilvl w:val="1"/>
          <w:numId w:val="7"/>
        </w:numPr>
        <w:spacing w:line="240" w:lineRule="auto"/>
        <w:ind w:left="431" w:hanging="431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dėję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rizmę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atgal į kontūr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AB639E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A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vietą, per pažymėt</w:t>
      </w:r>
      <w:r w:rsidR="00AB639E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ą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rintan</w:t>
      </w:r>
      <w:r w:rsidR="00AB639E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tį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AB639E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spindulį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nukreipkit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lazeri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spindulį.</w:t>
      </w:r>
    </w:p>
    <w:p w:rsidR="00082459" w:rsidRPr="00AB639E" w:rsidRDefault="00082459" w:rsidP="00BF0C24">
      <w:pPr>
        <w:pStyle w:val="prastasis1"/>
        <w:numPr>
          <w:ilvl w:val="1"/>
          <w:numId w:val="7"/>
        </w:numPr>
        <w:spacing w:line="240" w:lineRule="auto"/>
        <w:ind w:left="431" w:hanging="431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Lazeri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šėjusį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spindulį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žymėkit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FA680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bent dviem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taškais</w:t>
      </w:r>
      <w:r w:rsidR="00FA680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ant lapo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.</w:t>
      </w:r>
    </w:p>
    <w:p w:rsidR="00082459" w:rsidRPr="00AB639E" w:rsidRDefault="00082459" w:rsidP="00BF0C24">
      <w:pPr>
        <w:pStyle w:val="prastasis1"/>
        <w:numPr>
          <w:ilvl w:val="1"/>
          <w:numId w:val="7"/>
        </w:numPr>
        <w:spacing w:line="240" w:lineRule="auto"/>
        <w:ind w:left="431" w:hanging="431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Nuėmę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rizmę, nupieškite</w:t>
      </w:r>
      <w:r w:rsidR="0024630D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,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aip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oru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r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rizm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eliav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lazeri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s</w:t>
      </w:r>
      <w:r w:rsidR="0024630D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ndulys</w:t>
      </w:r>
      <w:r w:rsidR="00FA680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(sujunkite taškus)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.</w:t>
      </w:r>
    </w:p>
    <w:p w:rsidR="00082459" w:rsidRPr="00AB639E" w:rsidRDefault="00082459" w:rsidP="00BF0C24">
      <w:pPr>
        <w:pStyle w:val="prastasis1"/>
        <w:numPr>
          <w:ilvl w:val="1"/>
          <w:numId w:val="7"/>
        </w:numPr>
        <w:spacing w:line="240" w:lineRule="auto"/>
        <w:ind w:left="431" w:hanging="431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žymėkit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lazeri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spinduli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ritim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r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lūži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ampus.</w:t>
      </w:r>
    </w:p>
    <w:p w:rsidR="00AB639E" w:rsidRPr="00AB639E" w:rsidRDefault="00AB639E" w:rsidP="00BF0C24">
      <w:pPr>
        <w:pStyle w:val="prastasis1"/>
        <w:numPr>
          <w:ilvl w:val="1"/>
          <w:numId w:val="7"/>
        </w:numPr>
        <w:spacing w:line="240" w:lineRule="auto"/>
        <w:ind w:left="431" w:hanging="431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Kartokite </w:t>
      </w:r>
      <w:r w:rsidR="00FA680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4.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3</w:t>
      </w:r>
      <w:r w:rsidR="0024630D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–</w:t>
      </w:r>
      <w:r w:rsidR="00FA680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4.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6 </w:t>
      </w:r>
      <w:r w:rsidR="0024630D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veiksmus</w:t>
      </w:r>
      <w:r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su B ir C kontūrais.</w:t>
      </w:r>
    </w:p>
    <w:p w:rsidR="00082459" w:rsidRDefault="004A0A17" w:rsidP="00BF0C24">
      <w:pPr>
        <w:pStyle w:val="prastasis1"/>
        <w:numPr>
          <w:ilvl w:val="1"/>
          <w:numId w:val="7"/>
        </w:numPr>
        <w:spacing w:line="240" w:lineRule="auto"/>
        <w:ind w:left="431" w:hanging="431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Nustatykite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matlanki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mažiausią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dalos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vertę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r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nurodykite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absoliutinę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matavimo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klaidą</w:t>
      </w:r>
      <w:r w:rsidR="0024630D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.</w:t>
      </w:r>
    </w:p>
    <w:p w:rsidR="004A0A17" w:rsidRPr="00210C3A" w:rsidRDefault="004A0A17" w:rsidP="004A0A1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A0A17" w:rsidRPr="00210C3A" w:rsidRDefault="004A0A17" w:rsidP="004A0A1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A0A17" w:rsidRPr="000554B9" w:rsidRDefault="004A0A17" w:rsidP="004A0A1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0C3A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0554B9">
        <w:rPr>
          <w:rFonts w:ascii="Times New Roman" w:hAnsi="Times New Roman" w:cs="Times New Roman"/>
          <w:sz w:val="24"/>
          <w:szCs w:val="24"/>
        </w:rPr>
        <w:t xml:space="preserve">____________________                    ____________________                                                         </w:t>
      </w:r>
    </w:p>
    <w:p w:rsidR="004A0A17" w:rsidRPr="00210C3A" w:rsidRDefault="004A0A17" w:rsidP="004A0A17">
      <w:pPr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10C3A">
        <w:rPr>
          <w:rFonts w:ascii="Times New Roman" w:hAnsi="Times New Roman" w:cs="Times New Roman"/>
          <w:sz w:val="24"/>
          <w:szCs w:val="24"/>
        </w:rPr>
        <w:t>Mažiausia</w:t>
      </w:r>
      <w:proofErr w:type="spellEnd"/>
      <w:r w:rsidRPr="00210C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0C3A">
        <w:rPr>
          <w:rFonts w:ascii="Times New Roman" w:hAnsi="Times New Roman" w:cs="Times New Roman"/>
          <w:sz w:val="24"/>
          <w:szCs w:val="24"/>
        </w:rPr>
        <w:t>padalos</w:t>
      </w:r>
      <w:proofErr w:type="spellEnd"/>
      <w:r w:rsidRPr="00210C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0C3A">
        <w:rPr>
          <w:rFonts w:ascii="Times New Roman" w:hAnsi="Times New Roman" w:cs="Times New Roman"/>
          <w:sz w:val="24"/>
          <w:szCs w:val="24"/>
        </w:rPr>
        <w:t>vertė</w:t>
      </w:r>
      <w:proofErr w:type="spellEnd"/>
      <w:r w:rsidRPr="00210C3A">
        <w:rPr>
          <w:rFonts w:ascii="Times New Roman" w:hAnsi="Times New Roman" w:cs="Times New Roman"/>
          <w:sz w:val="24"/>
          <w:szCs w:val="24"/>
        </w:rPr>
        <w:tab/>
      </w:r>
      <w:r w:rsidRPr="00210C3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10C3A">
        <w:rPr>
          <w:rFonts w:ascii="Times New Roman" w:hAnsi="Times New Roman" w:cs="Times New Roman"/>
          <w:sz w:val="24"/>
          <w:szCs w:val="24"/>
        </w:rPr>
        <w:t>Absoliutinė</w:t>
      </w:r>
      <w:proofErr w:type="spellEnd"/>
      <w:r w:rsidRPr="00210C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0C3A">
        <w:rPr>
          <w:rFonts w:ascii="Times New Roman" w:hAnsi="Times New Roman" w:cs="Times New Roman"/>
          <w:sz w:val="24"/>
          <w:szCs w:val="24"/>
        </w:rPr>
        <w:t>paklaida</w:t>
      </w:r>
      <w:proofErr w:type="spellEnd"/>
    </w:p>
    <w:p w:rsidR="004A0A17" w:rsidRPr="00AB639E" w:rsidRDefault="004A0A17" w:rsidP="004A0A17">
      <w:pPr>
        <w:pStyle w:val="prastasis1"/>
        <w:spacing w:line="240" w:lineRule="auto"/>
        <w:ind w:left="792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</w:p>
    <w:p w:rsidR="00082459" w:rsidRPr="00AB639E" w:rsidRDefault="00BF0C24" w:rsidP="00E35F6A">
      <w:pPr>
        <w:pStyle w:val="prastasis1"/>
        <w:tabs>
          <w:tab w:val="left" w:pos="993"/>
        </w:tabs>
        <w:spacing w:line="240" w:lineRule="auto"/>
        <w:contextualSpacing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4.10.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Matlankiu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šmatuokit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AB639E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A, B ir C brėžinių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ritim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r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lūžio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ampus α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vertAlign w:val="subscript"/>
          <w:lang w:val="lt-LT"/>
        </w:rPr>
        <w:t>1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, γ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vertAlign w:val="subscript"/>
          <w:lang w:val="lt-LT"/>
        </w:rPr>
        <w:t>1</w:t>
      </w:r>
      <w:r w:rsidR="007077E1">
        <w:rPr>
          <w:rFonts w:ascii="Times New Roman" w:eastAsia="Times New Roman" w:hAnsi="Times New Roman" w:cs="Times New Roman"/>
          <w:color w:val="auto"/>
          <w:sz w:val="24"/>
          <w:szCs w:val="24"/>
          <w:vertAlign w:val="subscript"/>
          <w:lang w:val="lt-LT"/>
        </w:rPr>
        <w:t xml:space="preserve">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r α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vertAlign w:val="subscript"/>
          <w:lang w:val="lt-LT"/>
        </w:rPr>
        <w:t>2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, γ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vertAlign w:val="subscript"/>
          <w:lang w:val="lt-LT"/>
        </w:rPr>
        <w:t>2</w:t>
      </w:r>
      <w:r w:rsidR="0024630D">
        <w:rPr>
          <w:rFonts w:ascii="Times New Roman" w:eastAsia="Times New Roman" w:hAnsi="Times New Roman" w:cs="Times New Roman"/>
          <w:color w:val="auto"/>
          <w:sz w:val="24"/>
          <w:szCs w:val="24"/>
          <w:vertAlign w:val="subscript"/>
          <w:lang w:val="lt-LT"/>
        </w:rPr>
        <w:t xml:space="preserve">. 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vertAlign w:val="subscript"/>
          <w:lang w:val="lt-LT"/>
        </w:rPr>
        <w:t xml:space="preserve"> </w:t>
      </w:r>
      <w:r w:rsidR="0024630D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D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uomenis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surašykit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į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AB639E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lentelę</w:t>
      </w:r>
      <w:r w:rsidR="0024630D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:</w:t>
      </w:r>
    </w:p>
    <w:p w:rsidR="00082459" w:rsidRPr="00F821B2" w:rsidRDefault="007077E1" w:rsidP="00F821B2">
      <w:pPr>
        <w:pStyle w:val="prastasis1"/>
        <w:jc w:val="center"/>
        <w:rPr>
          <w:rFonts w:ascii="Times New Roman" w:eastAsia="Times New Roman" w:hAnsi="Times New Roman" w:cs="Times New Roman"/>
          <w:szCs w:val="24"/>
          <w:lang w:val="lt-LT"/>
        </w:rPr>
      </w:pPr>
      <w:r>
        <w:rPr>
          <w:rFonts w:ascii="Times New Roman" w:eastAsia="Times New Roman" w:hAnsi="Times New Roman" w:cs="Times New Roman"/>
          <w:szCs w:val="24"/>
          <w:lang w:val="lt-LT"/>
        </w:rPr>
        <w:t>L</w:t>
      </w:r>
      <w:r w:rsidR="007B7B01" w:rsidRPr="00F821B2">
        <w:rPr>
          <w:rFonts w:ascii="Times New Roman" w:eastAsia="Times New Roman" w:hAnsi="Times New Roman" w:cs="Times New Roman"/>
          <w:szCs w:val="24"/>
          <w:lang w:val="lt-LT"/>
        </w:rPr>
        <w:t xml:space="preserve">entelė. </w:t>
      </w:r>
      <w:r w:rsidR="007B7B01" w:rsidRPr="00F821B2">
        <w:rPr>
          <w:rFonts w:ascii="Times New Roman" w:eastAsia="Times New Roman" w:hAnsi="Times New Roman" w:cs="Times New Roman"/>
          <w:b/>
          <w:szCs w:val="24"/>
          <w:lang w:val="lt-LT"/>
        </w:rPr>
        <w:t>Matavimo duomenys</w:t>
      </w:r>
    </w:p>
    <w:tbl>
      <w:tblPr>
        <w:tblW w:w="8268" w:type="dxa"/>
        <w:jc w:val="center"/>
        <w:tblInd w:w="-23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587"/>
        <w:gridCol w:w="1559"/>
        <w:gridCol w:w="1701"/>
        <w:gridCol w:w="1701"/>
        <w:gridCol w:w="1720"/>
      </w:tblGrid>
      <w:tr w:rsidR="00082459" w:rsidRPr="007D4979" w:rsidTr="003276F4">
        <w:trPr>
          <w:trHeight w:val="420"/>
          <w:jc w:val="center"/>
        </w:trPr>
        <w:tc>
          <w:tcPr>
            <w:tcW w:w="1587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Bandymo</w:t>
            </w:r>
            <w:r w:rsidR="00810CE0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numeris</w:t>
            </w:r>
          </w:p>
        </w:tc>
        <w:tc>
          <w:tcPr>
            <w:tcW w:w="6681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3276F4">
            <w:pPr>
              <w:pStyle w:val="prastasis1"/>
              <w:widowControl w:val="0"/>
              <w:spacing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Kritimo</w:t>
            </w:r>
            <w:r w:rsidR="00810CE0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ir</w:t>
            </w:r>
            <w:r w:rsidR="00810CE0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lūžio</w:t>
            </w:r>
            <w:r w:rsidR="00810CE0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kampai</w:t>
            </w:r>
          </w:p>
        </w:tc>
      </w:tr>
      <w:tr w:rsidR="00082459" w:rsidRPr="007D4979" w:rsidTr="003276F4">
        <w:trPr>
          <w:trHeight w:val="668"/>
          <w:jc w:val="center"/>
        </w:trPr>
        <w:tc>
          <w:tcPr>
            <w:tcW w:w="1587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326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Oras </w:t>
            </w:r>
            <w:r w:rsidR="0024630D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–s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tiklas</w:t>
            </w:r>
          </w:p>
        </w:tc>
        <w:tc>
          <w:tcPr>
            <w:tcW w:w="342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Stiklas </w:t>
            </w:r>
            <w:r w:rsidR="0024630D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–o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ras</w:t>
            </w:r>
          </w:p>
        </w:tc>
      </w:tr>
      <w:tr w:rsidR="007077E1" w:rsidRPr="007D4979" w:rsidTr="003276F4">
        <w:trPr>
          <w:trHeight w:val="300"/>
          <w:jc w:val="center"/>
        </w:trPr>
        <w:tc>
          <w:tcPr>
            <w:tcW w:w="1587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α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lt-LT"/>
              </w:rPr>
              <w:t>1</w:t>
            </w:r>
          </w:p>
        </w:tc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γ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lt-LT"/>
              </w:rPr>
              <w:t>1</w:t>
            </w:r>
          </w:p>
        </w:tc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α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lt-LT"/>
              </w:rPr>
              <w:t>2</w:t>
            </w:r>
          </w:p>
        </w:tc>
        <w:tc>
          <w:tcPr>
            <w:tcW w:w="1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γ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val="lt-LT"/>
              </w:rPr>
              <w:t>2</w:t>
            </w:r>
          </w:p>
        </w:tc>
      </w:tr>
      <w:tr w:rsidR="007077E1" w:rsidRPr="007D4979" w:rsidTr="003276F4">
        <w:trPr>
          <w:jc w:val="center"/>
        </w:trPr>
        <w:tc>
          <w:tcPr>
            <w:tcW w:w="15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1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7077E1" w:rsidRPr="007D4979" w:rsidTr="003276F4">
        <w:trPr>
          <w:jc w:val="center"/>
        </w:trPr>
        <w:tc>
          <w:tcPr>
            <w:tcW w:w="15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2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7077E1" w:rsidRPr="007D4979" w:rsidTr="003276F4">
        <w:trPr>
          <w:jc w:val="center"/>
        </w:trPr>
        <w:tc>
          <w:tcPr>
            <w:tcW w:w="15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3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82459" w:rsidRPr="007D4979" w:rsidRDefault="00082459" w:rsidP="008366C1">
            <w:pPr>
              <w:pStyle w:val="prastasis1"/>
              <w:widowControl w:val="0"/>
              <w:spacing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</w:tr>
    </w:tbl>
    <w:p w:rsidR="00082459" w:rsidRPr="003276F4" w:rsidRDefault="00082459" w:rsidP="00082459">
      <w:pPr>
        <w:pStyle w:val="prastasis1"/>
        <w:rPr>
          <w:rFonts w:ascii="Times New Roman" w:eastAsia="Times New Roman" w:hAnsi="Times New Roman" w:cs="Times New Roman"/>
          <w:b/>
          <w:sz w:val="24"/>
          <w:szCs w:val="24"/>
          <w:lang w:val="lt-LT"/>
        </w:rPr>
      </w:pPr>
    </w:p>
    <w:p w:rsidR="008366C1" w:rsidRPr="003276F4" w:rsidRDefault="008366C1" w:rsidP="00BF0C24">
      <w:pPr>
        <w:pStyle w:val="prastasis1"/>
        <w:rPr>
          <w:rFonts w:ascii="Times New Roman" w:eastAsia="Times New Roman" w:hAnsi="Times New Roman" w:cs="Times New Roman"/>
          <w:b/>
          <w:sz w:val="24"/>
          <w:szCs w:val="24"/>
          <w:lang w:val="lt-LT"/>
        </w:rPr>
      </w:pPr>
      <w:r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 xml:space="preserve">5. </w:t>
      </w:r>
      <w:r w:rsidR="004701ED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Tyrimo r</w:t>
      </w:r>
      <w:r w:rsidR="00082459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ezultatų</w:t>
      </w:r>
      <w:r w:rsidR="00810CE0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 xml:space="preserve"> </w:t>
      </w:r>
      <w:r w:rsidR="00082459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analizė</w:t>
      </w:r>
    </w:p>
    <w:p w:rsidR="007B7B01" w:rsidRDefault="008366C1" w:rsidP="00BF0C24">
      <w:pPr>
        <w:pStyle w:val="prastasis1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5.1. </w:t>
      </w:r>
      <w:r w:rsidR="007B7B01" w:rsidRPr="008366C1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Apibendrinkite, kaip </w:t>
      </w:r>
      <w:r w:rsidR="007B7B01" w:rsidRPr="008366C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eičiasi lūžio kampo dydis didinant kritimo kampą.</w:t>
      </w:r>
    </w:p>
    <w:p w:rsidR="008366C1" w:rsidRDefault="00A37603" w:rsidP="00A37603">
      <w:pPr>
        <w:pStyle w:val="prastasis1"/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B7B01" w:rsidRDefault="007B7B01" w:rsidP="00BF0C24">
      <w:pPr>
        <w:pStyle w:val="prastasis1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5.2. Apibendrinkite,</w:t>
      </w:r>
      <w:r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kaip keičiasi kritimo ir lūžio kampai pereinant lazerio spinduliui iš skirtingų aplinkų (iš oro į stiklą ir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atvirkščiai – </w:t>
      </w:r>
      <w:r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š stiklo į orą).</w:t>
      </w:r>
    </w:p>
    <w:p w:rsidR="008366C1" w:rsidRDefault="00A37603" w:rsidP="00A37603">
      <w:pPr>
        <w:pStyle w:val="prastasis1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366C1" w:rsidRPr="00F17018" w:rsidRDefault="008366C1" w:rsidP="008366C1">
      <w:pPr>
        <w:pStyle w:val="prastasis1"/>
        <w:ind w:firstLine="72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</w:p>
    <w:p w:rsidR="008366C1" w:rsidRPr="003276F4" w:rsidRDefault="00BF0C24" w:rsidP="00BF0C24">
      <w:pPr>
        <w:pStyle w:val="prastasis1"/>
        <w:rPr>
          <w:rFonts w:ascii="Times New Roman" w:eastAsia="Times New Roman" w:hAnsi="Times New Roman" w:cs="Times New Roman"/>
          <w:b/>
          <w:sz w:val="24"/>
          <w:szCs w:val="24"/>
          <w:lang w:val="lt-LT"/>
        </w:rPr>
      </w:pPr>
      <w:r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 xml:space="preserve">6. </w:t>
      </w:r>
      <w:r w:rsidR="004701ED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 xml:space="preserve">Tyrimo </w:t>
      </w:r>
      <w:r w:rsidR="008366C1"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išvada</w:t>
      </w:r>
    </w:p>
    <w:p w:rsidR="00082459" w:rsidRPr="007D4979" w:rsidRDefault="00A37603" w:rsidP="00BF0C24">
      <w:pPr>
        <w:pStyle w:val="prastasis1"/>
        <w:tabs>
          <w:tab w:val="left" w:leader="underscore" w:pos="9360"/>
        </w:tabs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F0C24">
        <w:rPr>
          <w:rFonts w:ascii="Times New Roman" w:eastAsia="Times New Roman" w:hAnsi="Times New Roman" w:cs="Times New Roman"/>
          <w:sz w:val="24"/>
          <w:szCs w:val="24"/>
          <w:lang w:val="lt-LT"/>
        </w:rPr>
        <w:t>_________</w:t>
      </w:r>
    </w:p>
    <w:p w:rsidR="00082459" w:rsidRDefault="00082459" w:rsidP="00082459">
      <w:pPr>
        <w:pStyle w:val="prastasis1"/>
        <w:rPr>
          <w:rFonts w:ascii="Times New Roman" w:eastAsia="Times New Roman" w:hAnsi="Times New Roman" w:cs="Times New Roman"/>
          <w:sz w:val="24"/>
          <w:szCs w:val="24"/>
          <w:lang w:val="lt-LT"/>
        </w:rPr>
      </w:pPr>
    </w:p>
    <w:p w:rsidR="008366C1" w:rsidRPr="003276F4" w:rsidRDefault="008366C1" w:rsidP="008366C1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276F4">
        <w:rPr>
          <w:rFonts w:ascii="Times New Roman" w:eastAsia="Times New Roman" w:hAnsi="Times New Roman" w:cs="Times New Roman"/>
          <w:b/>
          <w:sz w:val="24"/>
          <w:szCs w:val="24"/>
        </w:rPr>
        <w:t xml:space="preserve">7. </w:t>
      </w:r>
      <w:r w:rsidRPr="003276F4">
        <w:rPr>
          <w:rFonts w:ascii="Times New Roman" w:eastAsia="Times New Roman" w:hAnsi="Times New Roman" w:cs="Times New Roman"/>
          <w:b/>
          <w:sz w:val="24"/>
          <w:szCs w:val="24"/>
          <w:lang w:val="lt-LT"/>
        </w:rPr>
        <w:t>Įsivertinimas</w:t>
      </w:r>
    </w:p>
    <w:p w:rsidR="00BA5F2D" w:rsidRPr="007D4979" w:rsidRDefault="00BF0C24" w:rsidP="00BF0C24">
      <w:pPr>
        <w:pStyle w:val="prastasis1"/>
        <w:tabs>
          <w:tab w:val="left" w:leader="underscore" w:pos="9360"/>
        </w:tabs>
        <w:rPr>
          <w:rFonts w:ascii="Times New Roman" w:eastAsia="Times New Roman" w:hAnsi="Times New Roman" w:cs="Times New Roman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lt-LT"/>
        </w:rPr>
        <w:t>__________________________________________________________________________________</w:t>
      </w:r>
    </w:p>
    <w:p w:rsidR="00082459" w:rsidRPr="007D4979" w:rsidRDefault="00082459" w:rsidP="00082459">
      <w:pPr>
        <w:pStyle w:val="prastasis1"/>
        <w:rPr>
          <w:rFonts w:ascii="Times New Roman" w:eastAsia="Times New Roman" w:hAnsi="Times New Roman" w:cs="Times New Roman"/>
          <w:sz w:val="24"/>
          <w:szCs w:val="24"/>
          <w:lang w:val="lt-LT"/>
        </w:rPr>
      </w:pPr>
    </w:p>
    <w:p w:rsidR="00082459" w:rsidRPr="003276F4" w:rsidRDefault="008366C1" w:rsidP="00F821B2">
      <w:pPr>
        <w:pStyle w:val="prastasis1"/>
        <w:spacing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</w:pPr>
      <w:r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 xml:space="preserve">8. </w:t>
      </w:r>
      <w:r w:rsidR="00082459"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>Papildomos</w:t>
      </w:r>
      <w:r w:rsidR="00810CE0"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 xml:space="preserve"> </w:t>
      </w:r>
      <w:r w:rsidR="00082459"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>užduotys</w:t>
      </w:r>
    </w:p>
    <w:p w:rsidR="008366C1" w:rsidRDefault="00BF0C24" w:rsidP="00BF0C24">
      <w:pPr>
        <w:pStyle w:val="prastasis1"/>
        <w:spacing w:line="240" w:lineRule="auto"/>
        <w:contextualSpacing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8.1.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ripildykit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stiklinę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vandens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ir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itoj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usėj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dėkit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okį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nors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objektą. </w:t>
      </w:r>
    </w:p>
    <w:p w:rsidR="008366C1" w:rsidRDefault="00BF0C24" w:rsidP="00BF0C24">
      <w:pPr>
        <w:pStyle w:val="prastasis1"/>
        <w:numPr>
          <w:ilvl w:val="1"/>
          <w:numId w:val="16"/>
        </w:numPr>
        <w:spacing w:line="240" w:lineRule="auto"/>
        <w:contextualSpacing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rašykite, ką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stebite. Kaip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eičiasi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7D4979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vaizdas?</w:t>
      </w:r>
    </w:p>
    <w:p w:rsidR="008366C1" w:rsidRDefault="00A37603" w:rsidP="00A37603">
      <w:pPr>
        <w:pStyle w:val="prastasis1"/>
        <w:spacing w:line="240" w:lineRule="auto"/>
        <w:contextualSpacing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366C1" w:rsidRPr="007D4979" w:rsidRDefault="008366C1" w:rsidP="00F821B2">
      <w:pPr>
        <w:pStyle w:val="prastasis1"/>
        <w:spacing w:line="240" w:lineRule="auto"/>
        <w:ind w:left="1080"/>
        <w:contextualSpacing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</w:p>
    <w:p w:rsidR="00082459" w:rsidRPr="008366C1" w:rsidRDefault="00BF0C24" w:rsidP="00E35F6A">
      <w:pPr>
        <w:pStyle w:val="prastasis1"/>
        <w:numPr>
          <w:ilvl w:val="1"/>
          <w:numId w:val="16"/>
        </w:numPr>
        <w:spacing w:line="240" w:lineRule="auto"/>
        <w:contextualSpacing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8366C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Į stiklinę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8366C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įmerkite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8366C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ieštuką. Parašykite, ką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8366C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pastebite, nurodykite</w:t>
      </w:r>
      <w:r w:rsidR="0024630D" w:rsidRPr="008366C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,</w:t>
      </w:r>
      <w:r w:rsidR="00810CE0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</w:t>
      </w:r>
      <w:r w:rsidR="00082459" w:rsidRPr="008366C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kokios priežastys</w:t>
      </w:r>
      <w:r w:rsidR="0024630D" w:rsidRPr="008366C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 xml:space="preserve"> tai lemia</w:t>
      </w:r>
      <w:r w:rsidR="00082459" w:rsidRPr="008366C1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.</w:t>
      </w:r>
    </w:p>
    <w:p w:rsidR="00A37603" w:rsidRDefault="00A37603" w:rsidP="00BF0C24">
      <w:pPr>
        <w:pStyle w:val="prastasis1"/>
        <w:spacing w:line="240" w:lineRule="auto"/>
        <w:contextualSpacing/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F0C24">
        <w:rPr>
          <w:rFonts w:ascii="Times New Roman" w:eastAsia="Times New Roman" w:hAnsi="Times New Roman" w:cs="Times New Roman"/>
          <w:color w:val="auto"/>
          <w:sz w:val="24"/>
          <w:szCs w:val="24"/>
          <w:lang w:val="lt-LT"/>
        </w:rPr>
        <w:t>_______________</w:t>
      </w:r>
    </w:p>
    <w:p w:rsidR="008366C1" w:rsidRPr="007D4979" w:rsidRDefault="008366C1" w:rsidP="00BF0C24">
      <w:pPr>
        <w:spacing w:line="240" w:lineRule="auto"/>
        <w:rPr>
          <w:color w:val="auto"/>
          <w:sz w:val="24"/>
          <w:szCs w:val="24"/>
          <w:lang w:val="lt-LT"/>
        </w:rPr>
      </w:pPr>
    </w:p>
    <w:p w:rsidR="00D6378D" w:rsidRPr="003276F4" w:rsidRDefault="00D03C8A" w:rsidP="00BF0C24">
      <w:pPr>
        <w:pStyle w:val="prastasis1"/>
        <w:numPr>
          <w:ilvl w:val="0"/>
          <w:numId w:val="16"/>
        </w:numPr>
        <w:spacing w:line="240" w:lineRule="auto"/>
        <w:contextualSpacing/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</w:pPr>
      <w:r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>Diskusija</w:t>
      </w:r>
      <w:r w:rsidR="00810CE0"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 xml:space="preserve"> </w:t>
      </w:r>
      <w:r w:rsidR="0024630D"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>„</w:t>
      </w:r>
      <w:r w:rsidR="00D6378D"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>Ar akys nemeluoja?</w:t>
      </w:r>
      <w:r w:rsidR="0024630D"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>“</w:t>
      </w:r>
      <w:r w:rsidR="00D6378D"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 xml:space="preserve"> (Vandens telkinio gylio įvertinimas)</w:t>
      </w:r>
      <w:r w:rsidR="0024630D" w:rsidRPr="003276F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>.</w:t>
      </w:r>
    </w:p>
    <w:p w:rsidR="003D34F8" w:rsidRPr="007D4979" w:rsidRDefault="003D34F8">
      <w:pPr>
        <w:rPr>
          <w:color w:val="auto"/>
          <w:sz w:val="24"/>
          <w:szCs w:val="24"/>
          <w:lang w:val="lt-LT"/>
        </w:rPr>
      </w:pPr>
    </w:p>
    <w:sectPr w:rsidR="003D34F8" w:rsidRPr="007D4979" w:rsidSect="00714911">
      <w:footerReference w:type="even" r:id="rId8"/>
      <w:footerReference w:type="default" r:id="rId9"/>
      <w:pgSz w:w="11900" w:h="16840"/>
      <w:pgMar w:top="1134" w:right="851" w:bottom="567" w:left="1134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B3887" w:rsidRDefault="007B3887" w:rsidP="008E6AE2">
      <w:pPr>
        <w:spacing w:line="240" w:lineRule="auto"/>
      </w:pPr>
      <w:r>
        <w:separator/>
      </w:r>
    </w:p>
  </w:endnote>
  <w:endnote w:type="continuationSeparator" w:id="0">
    <w:p w:rsidR="007B3887" w:rsidRDefault="007B3887" w:rsidP="008E6AE2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AE2" w:rsidRDefault="00E1426E" w:rsidP="00843097">
    <w:pPr>
      <w:pStyle w:val="Porat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8E6AE2">
      <w:rPr>
        <w:rStyle w:val="Puslapionumeris"/>
      </w:rPr>
      <w:instrText xml:space="preserve">PAGE  </w:instrText>
    </w:r>
    <w:r>
      <w:rPr>
        <w:rStyle w:val="Puslapionumeris"/>
      </w:rPr>
      <w:fldChar w:fldCharType="end"/>
    </w:r>
  </w:p>
  <w:p w:rsidR="008E6AE2" w:rsidRDefault="008E6AE2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AE2" w:rsidRDefault="00E1426E" w:rsidP="00843097">
    <w:pPr>
      <w:pStyle w:val="Porat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8E6AE2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084EA3">
      <w:rPr>
        <w:rStyle w:val="Puslapionumeris"/>
        <w:noProof/>
      </w:rPr>
      <w:t>2</w:t>
    </w:r>
    <w:r>
      <w:rPr>
        <w:rStyle w:val="Puslapionumeris"/>
      </w:rPr>
      <w:fldChar w:fldCharType="end"/>
    </w:r>
  </w:p>
  <w:p w:rsidR="008E6AE2" w:rsidRDefault="008E6AE2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B3887" w:rsidRDefault="007B3887" w:rsidP="008E6AE2">
      <w:pPr>
        <w:spacing w:line="240" w:lineRule="auto"/>
      </w:pPr>
      <w:r>
        <w:separator/>
      </w:r>
    </w:p>
  </w:footnote>
  <w:footnote w:type="continuationSeparator" w:id="0">
    <w:p w:rsidR="007B3887" w:rsidRDefault="007B3887" w:rsidP="008E6AE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613838"/>
    <w:multiLevelType w:val="hybridMultilevel"/>
    <w:tmpl w:val="93ACCD4C"/>
    <w:lvl w:ilvl="0" w:tplc="D74C2BF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2B3510"/>
    <w:multiLevelType w:val="multilevel"/>
    <w:tmpl w:val="F85C93EC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1B430A8E"/>
    <w:multiLevelType w:val="hybridMultilevel"/>
    <w:tmpl w:val="285A90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2B754A"/>
    <w:multiLevelType w:val="multilevel"/>
    <w:tmpl w:val="B48E389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>
    <w:nsid w:val="228876AA"/>
    <w:multiLevelType w:val="multilevel"/>
    <w:tmpl w:val="35E4D99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333F3745"/>
    <w:multiLevelType w:val="multilevel"/>
    <w:tmpl w:val="4524F70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>
    <w:nsid w:val="36AA4F88"/>
    <w:multiLevelType w:val="hybridMultilevel"/>
    <w:tmpl w:val="D66CA65A"/>
    <w:lvl w:ilvl="0" w:tplc="54363514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84E2CAB"/>
    <w:multiLevelType w:val="hybridMultilevel"/>
    <w:tmpl w:val="8A36A88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DF9094E"/>
    <w:multiLevelType w:val="multilevel"/>
    <w:tmpl w:val="3BC6648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50B61C27"/>
    <w:multiLevelType w:val="hybridMultilevel"/>
    <w:tmpl w:val="D4E61964"/>
    <w:lvl w:ilvl="0" w:tplc="DB1C5B38">
      <w:start w:val="5"/>
      <w:numFmt w:val="decimal"/>
      <w:lvlText w:val="%1."/>
      <w:lvlJc w:val="left"/>
      <w:pPr>
        <w:ind w:left="0" w:firstLine="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63E356B"/>
    <w:multiLevelType w:val="multilevel"/>
    <w:tmpl w:val="12A6D7DE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>
    <w:nsid w:val="6B851732"/>
    <w:multiLevelType w:val="multilevel"/>
    <w:tmpl w:val="2DA8CB5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71A75A81"/>
    <w:multiLevelType w:val="multilevel"/>
    <w:tmpl w:val="4524F70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>
    <w:nsid w:val="7D003FDE"/>
    <w:multiLevelType w:val="multilevel"/>
    <w:tmpl w:val="F4F855B0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15">
    <w:nsid w:val="7EF5544C"/>
    <w:multiLevelType w:val="hybridMultilevel"/>
    <w:tmpl w:val="44BA0D2E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13"/>
  </w:num>
  <w:num w:numId="4">
    <w:abstractNumId w:val="10"/>
  </w:num>
  <w:num w:numId="5">
    <w:abstractNumId w:val="2"/>
  </w:num>
  <w:num w:numId="6">
    <w:abstractNumId w:val="0"/>
  </w:num>
  <w:num w:numId="7">
    <w:abstractNumId w:val="1"/>
  </w:num>
  <w:num w:numId="8">
    <w:abstractNumId w:val="9"/>
  </w:num>
  <w:num w:numId="9">
    <w:abstractNumId w:val="12"/>
  </w:num>
  <w:num w:numId="10">
    <w:abstractNumId w:val="8"/>
  </w:num>
  <w:num w:numId="11">
    <w:abstractNumId w:val="4"/>
  </w:num>
  <w:num w:numId="12">
    <w:abstractNumId w:val="15"/>
  </w:num>
  <w:num w:numId="13">
    <w:abstractNumId w:val="3"/>
  </w:num>
  <w:num w:numId="14">
    <w:abstractNumId w:val="7"/>
  </w:num>
  <w:num w:numId="15">
    <w:abstractNumId w:val="6"/>
  </w:num>
  <w:num w:numId="16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A0MLc0NjcwMTKzMDFQ0lEKTi0uzszPAykwrAUAcO+koCwAAAA="/>
  </w:docVars>
  <w:rsids>
    <w:rsidRoot w:val="00C2603B"/>
    <w:rsid w:val="0000771E"/>
    <w:rsid w:val="0001061A"/>
    <w:rsid w:val="00017EC6"/>
    <w:rsid w:val="00020026"/>
    <w:rsid w:val="000356EE"/>
    <w:rsid w:val="000563F4"/>
    <w:rsid w:val="000758DA"/>
    <w:rsid w:val="00082459"/>
    <w:rsid w:val="0008249C"/>
    <w:rsid w:val="00084EA3"/>
    <w:rsid w:val="00085F2B"/>
    <w:rsid w:val="00087513"/>
    <w:rsid w:val="00093A31"/>
    <w:rsid w:val="000B1D60"/>
    <w:rsid w:val="000B6D3D"/>
    <w:rsid w:val="000D5639"/>
    <w:rsid w:val="000E2DE7"/>
    <w:rsid w:val="000E36A1"/>
    <w:rsid w:val="0010716D"/>
    <w:rsid w:val="00110C4E"/>
    <w:rsid w:val="00111323"/>
    <w:rsid w:val="00114492"/>
    <w:rsid w:val="001156E5"/>
    <w:rsid w:val="001263B6"/>
    <w:rsid w:val="00144964"/>
    <w:rsid w:val="00145F47"/>
    <w:rsid w:val="001534B4"/>
    <w:rsid w:val="001561E3"/>
    <w:rsid w:val="00190A33"/>
    <w:rsid w:val="00191373"/>
    <w:rsid w:val="001A2149"/>
    <w:rsid w:val="001B0CFE"/>
    <w:rsid w:val="001B41D0"/>
    <w:rsid w:val="001B7D38"/>
    <w:rsid w:val="001C2820"/>
    <w:rsid w:val="001C2BD3"/>
    <w:rsid w:val="001D22D9"/>
    <w:rsid w:val="001E0B78"/>
    <w:rsid w:val="0021096D"/>
    <w:rsid w:val="0024630D"/>
    <w:rsid w:val="0025160F"/>
    <w:rsid w:val="00263333"/>
    <w:rsid w:val="00271D74"/>
    <w:rsid w:val="002766F0"/>
    <w:rsid w:val="00296B05"/>
    <w:rsid w:val="002D6A07"/>
    <w:rsid w:val="002E3C18"/>
    <w:rsid w:val="00320758"/>
    <w:rsid w:val="003276F4"/>
    <w:rsid w:val="00372B98"/>
    <w:rsid w:val="003730FD"/>
    <w:rsid w:val="00377D4E"/>
    <w:rsid w:val="003B25B7"/>
    <w:rsid w:val="003C581E"/>
    <w:rsid w:val="003D34F8"/>
    <w:rsid w:val="003E1AF3"/>
    <w:rsid w:val="003E314D"/>
    <w:rsid w:val="003F23E5"/>
    <w:rsid w:val="004156FE"/>
    <w:rsid w:val="00415A8C"/>
    <w:rsid w:val="00427BB7"/>
    <w:rsid w:val="00430EC3"/>
    <w:rsid w:val="00436C67"/>
    <w:rsid w:val="00444FBF"/>
    <w:rsid w:val="00457B04"/>
    <w:rsid w:val="00470196"/>
    <w:rsid w:val="004701ED"/>
    <w:rsid w:val="00470E5D"/>
    <w:rsid w:val="004A0A17"/>
    <w:rsid w:val="004A196F"/>
    <w:rsid w:val="004C4B9A"/>
    <w:rsid w:val="004D129B"/>
    <w:rsid w:val="004F3E71"/>
    <w:rsid w:val="00500253"/>
    <w:rsid w:val="00517226"/>
    <w:rsid w:val="005232A3"/>
    <w:rsid w:val="00533BA7"/>
    <w:rsid w:val="00541E7C"/>
    <w:rsid w:val="005463BF"/>
    <w:rsid w:val="00552E5D"/>
    <w:rsid w:val="00556E0D"/>
    <w:rsid w:val="005675A3"/>
    <w:rsid w:val="00573A05"/>
    <w:rsid w:val="005A734C"/>
    <w:rsid w:val="005C7B84"/>
    <w:rsid w:val="005F7E86"/>
    <w:rsid w:val="00604280"/>
    <w:rsid w:val="00605576"/>
    <w:rsid w:val="00622D20"/>
    <w:rsid w:val="00634E84"/>
    <w:rsid w:val="00646408"/>
    <w:rsid w:val="00655655"/>
    <w:rsid w:val="006646E6"/>
    <w:rsid w:val="006A0278"/>
    <w:rsid w:val="006A571A"/>
    <w:rsid w:val="006C5DC0"/>
    <w:rsid w:val="006E7F5E"/>
    <w:rsid w:val="006F343D"/>
    <w:rsid w:val="00700D79"/>
    <w:rsid w:val="007077E1"/>
    <w:rsid w:val="00714911"/>
    <w:rsid w:val="007237C9"/>
    <w:rsid w:val="00727D48"/>
    <w:rsid w:val="007369D7"/>
    <w:rsid w:val="00736C68"/>
    <w:rsid w:val="00750394"/>
    <w:rsid w:val="00752E2F"/>
    <w:rsid w:val="0076787A"/>
    <w:rsid w:val="0077532C"/>
    <w:rsid w:val="007B3887"/>
    <w:rsid w:val="007B7B01"/>
    <w:rsid w:val="007C2F37"/>
    <w:rsid w:val="007C547C"/>
    <w:rsid w:val="007D4979"/>
    <w:rsid w:val="007F434D"/>
    <w:rsid w:val="007F50B0"/>
    <w:rsid w:val="008013E5"/>
    <w:rsid w:val="00810CE0"/>
    <w:rsid w:val="00812089"/>
    <w:rsid w:val="008138D6"/>
    <w:rsid w:val="00824B73"/>
    <w:rsid w:val="0082564A"/>
    <w:rsid w:val="008366C1"/>
    <w:rsid w:val="00840C18"/>
    <w:rsid w:val="00842DA2"/>
    <w:rsid w:val="00852705"/>
    <w:rsid w:val="008B513F"/>
    <w:rsid w:val="008C6CF6"/>
    <w:rsid w:val="008D2E12"/>
    <w:rsid w:val="008D3817"/>
    <w:rsid w:val="008E3942"/>
    <w:rsid w:val="008E6AE2"/>
    <w:rsid w:val="00955CCA"/>
    <w:rsid w:val="00987148"/>
    <w:rsid w:val="009B2E3D"/>
    <w:rsid w:val="009C4295"/>
    <w:rsid w:val="009E2477"/>
    <w:rsid w:val="009E5070"/>
    <w:rsid w:val="00A02D08"/>
    <w:rsid w:val="00A10E20"/>
    <w:rsid w:val="00A223F7"/>
    <w:rsid w:val="00A36138"/>
    <w:rsid w:val="00A37603"/>
    <w:rsid w:val="00A54225"/>
    <w:rsid w:val="00A62F07"/>
    <w:rsid w:val="00A76189"/>
    <w:rsid w:val="00A911C2"/>
    <w:rsid w:val="00AA1084"/>
    <w:rsid w:val="00AB1A0D"/>
    <w:rsid w:val="00AB639E"/>
    <w:rsid w:val="00AE2012"/>
    <w:rsid w:val="00B063AF"/>
    <w:rsid w:val="00B10155"/>
    <w:rsid w:val="00B10A8F"/>
    <w:rsid w:val="00B117E0"/>
    <w:rsid w:val="00B31E1E"/>
    <w:rsid w:val="00B56332"/>
    <w:rsid w:val="00B56444"/>
    <w:rsid w:val="00B6671C"/>
    <w:rsid w:val="00B93897"/>
    <w:rsid w:val="00BA5F2D"/>
    <w:rsid w:val="00BA7A98"/>
    <w:rsid w:val="00BB6184"/>
    <w:rsid w:val="00BD171D"/>
    <w:rsid w:val="00BE1A25"/>
    <w:rsid w:val="00BF0C24"/>
    <w:rsid w:val="00C2603B"/>
    <w:rsid w:val="00C4161B"/>
    <w:rsid w:val="00C45D45"/>
    <w:rsid w:val="00C61124"/>
    <w:rsid w:val="00C6466A"/>
    <w:rsid w:val="00C8685E"/>
    <w:rsid w:val="00C909DD"/>
    <w:rsid w:val="00CA347F"/>
    <w:rsid w:val="00CC1088"/>
    <w:rsid w:val="00CC2027"/>
    <w:rsid w:val="00CC4D0E"/>
    <w:rsid w:val="00CE180A"/>
    <w:rsid w:val="00CF36DB"/>
    <w:rsid w:val="00D03C8A"/>
    <w:rsid w:val="00D10EA4"/>
    <w:rsid w:val="00D229B6"/>
    <w:rsid w:val="00D3122A"/>
    <w:rsid w:val="00D3557E"/>
    <w:rsid w:val="00D42994"/>
    <w:rsid w:val="00D5176E"/>
    <w:rsid w:val="00D6378D"/>
    <w:rsid w:val="00D77B3C"/>
    <w:rsid w:val="00D811B1"/>
    <w:rsid w:val="00D97D2A"/>
    <w:rsid w:val="00DA3272"/>
    <w:rsid w:val="00DD0100"/>
    <w:rsid w:val="00DD6732"/>
    <w:rsid w:val="00E1426E"/>
    <w:rsid w:val="00E144DB"/>
    <w:rsid w:val="00E25BE1"/>
    <w:rsid w:val="00E30D91"/>
    <w:rsid w:val="00E35F6A"/>
    <w:rsid w:val="00E37430"/>
    <w:rsid w:val="00E61BF1"/>
    <w:rsid w:val="00E71182"/>
    <w:rsid w:val="00EB48E3"/>
    <w:rsid w:val="00EE3BB9"/>
    <w:rsid w:val="00EF00EC"/>
    <w:rsid w:val="00EF6F00"/>
    <w:rsid w:val="00F064F9"/>
    <w:rsid w:val="00F17018"/>
    <w:rsid w:val="00F27BEE"/>
    <w:rsid w:val="00F54977"/>
    <w:rsid w:val="00F6479A"/>
    <w:rsid w:val="00F821B2"/>
    <w:rsid w:val="00FA3822"/>
    <w:rsid w:val="00FA6801"/>
    <w:rsid w:val="00FD01BE"/>
    <w:rsid w:val="00FD66B4"/>
    <w:rsid w:val="00FF11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9E2477"/>
  </w:style>
  <w:style w:type="paragraph" w:styleId="Antrat1">
    <w:name w:val="heading 1"/>
    <w:basedOn w:val="prastasis1"/>
    <w:next w:val="prastasis1"/>
    <w:rsid w:val="009E247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Antrat2">
    <w:name w:val="heading 2"/>
    <w:basedOn w:val="prastasis1"/>
    <w:next w:val="prastasis1"/>
    <w:rsid w:val="009E247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Antrat3">
    <w:name w:val="heading 3"/>
    <w:basedOn w:val="prastasis1"/>
    <w:next w:val="prastasis1"/>
    <w:rsid w:val="009E247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Antrat4">
    <w:name w:val="heading 4"/>
    <w:basedOn w:val="prastasis1"/>
    <w:next w:val="prastasis1"/>
    <w:rsid w:val="009E247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Antrat5">
    <w:name w:val="heading 5"/>
    <w:basedOn w:val="prastasis1"/>
    <w:next w:val="prastasis1"/>
    <w:rsid w:val="009E2477"/>
    <w:pPr>
      <w:keepNext/>
      <w:keepLines/>
      <w:spacing w:before="240" w:after="80"/>
      <w:outlineLvl w:val="4"/>
    </w:pPr>
    <w:rPr>
      <w:color w:val="666666"/>
    </w:rPr>
  </w:style>
  <w:style w:type="paragraph" w:styleId="Antrat6">
    <w:name w:val="heading 6"/>
    <w:basedOn w:val="prastasis1"/>
    <w:next w:val="prastasis1"/>
    <w:rsid w:val="009E247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9E2477"/>
  </w:style>
  <w:style w:type="paragraph" w:styleId="Pavadinimas">
    <w:name w:val="Title"/>
    <w:basedOn w:val="prastasis1"/>
    <w:next w:val="prastasis1"/>
    <w:rsid w:val="009E2477"/>
    <w:pPr>
      <w:keepNext/>
      <w:keepLines/>
      <w:spacing w:after="60"/>
    </w:pPr>
    <w:rPr>
      <w:sz w:val="52"/>
      <w:szCs w:val="52"/>
    </w:rPr>
  </w:style>
  <w:style w:type="paragraph" w:styleId="Antrinispavadinimas">
    <w:name w:val="Subtitle"/>
    <w:basedOn w:val="prastasis1"/>
    <w:next w:val="prastasis1"/>
    <w:rsid w:val="009E247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prastojilentel"/>
    <w:rsid w:val="009E2477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77D4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77D4E"/>
    <w:rPr>
      <w:rFonts w:ascii="Tahoma" w:hAnsi="Tahoma" w:cs="Tahoma"/>
      <w:sz w:val="16"/>
      <w:szCs w:val="16"/>
    </w:rPr>
  </w:style>
  <w:style w:type="paragraph" w:styleId="Sraopastraipa">
    <w:name w:val="List Paragraph"/>
    <w:basedOn w:val="prastasis"/>
    <w:uiPriority w:val="34"/>
    <w:qFormat/>
    <w:rsid w:val="00C6466A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7F434D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7F434D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7F434D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7F434D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7F434D"/>
    <w:rPr>
      <w:b/>
      <w:bCs/>
      <w:sz w:val="20"/>
      <w:szCs w:val="20"/>
    </w:rPr>
  </w:style>
  <w:style w:type="character" w:styleId="Hipersaitas">
    <w:name w:val="Hyperlink"/>
    <w:basedOn w:val="Numatytasispastraiposriftas"/>
    <w:uiPriority w:val="99"/>
    <w:unhideWhenUsed/>
    <w:rsid w:val="00500253"/>
    <w:rPr>
      <w:color w:val="0000FF" w:themeColor="hyperlink"/>
      <w:u w:val="single"/>
    </w:rPr>
  </w:style>
  <w:style w:type="table" w:styleId="Lentelstinklelis">
    <w:name w:val="Table Grid"/>
    <w:basedOn w:val="prastojilentel"/>
    <w:uiPriority w:val="59"/>
    <w:rsid w:val="00A62F07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taisymai">
    <w:name w:val="Revision"/>
    <w:hidden/>
    <w:uiPriority w:val="99"/>
    <w:semiHidden/>
    <w:rsid w:val="008D2E1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paragraph" w:styleId="Antrat">
    <w:name w:val="caption"/>
    <w:basedOn w:val="prastasis"/>
    <w:next w:val="prastasis"/>
    <w:uiPriority w:val="35"/>
    <w:unhideWhenUsed/>
    <w:qFormat/>
    <w:rsid w:val="00DD010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Porat">
    <w:name w:val="footer"/>
    <w:basedOn w:val="prastasis"/>
    <w:link w:val="PoratDiagrama"/>
    <w:uiPriority w:val="99"/>
    <w:unhideWhenUsed/>
    <w:rsid w:val="008E6AE2"/>
    <w:pPr>
      <w:tabs>
        <w:tab w:val="center" w:pos="4320"/>
        <w:tab w:val="right" w:pos="8640"/>
      </w:tabs>
      <w:spacing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8E6AE2"/>
  </w:style>
  <w:style w:type="character" w:styleId="Puslapionumeris">
    <w:name w:val="page number"/>
    <w:basedOn w:val="Numatytasispastraiposriftas"/>
    <w:uiPriority w:val="99"/>
    <w:semiHidden/>
    <w:unhideWhenUsed/>
    <w:rsid w:val="008E6AE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2477"/>
  </w:style>
  <w:style w:type="paragraph" w:styleId="Heading1">
    <w:name w:val="heading 1"/>
    <w:basedOn w:val="prastasis1"/>
    <w:next w:val="prastasis1"/>
    <w:rsid w:val="009E247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prastasis1"/>
    <w:next w:val="prastasis1"/>
    <w:rsid w:val="009E247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prastasis1"/>
    <w:next w:val="prastasis1"/>
    <w:rsid w:val="009E247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prastasis1"/>
    <w:next w:val="prastasis1"/>
    <w:rsid w:val="009E247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prastasis1"/>
    <w:next w:val="prastasis1"/>
    <w:rsid w:val="009E247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prastasis1"/>
    <w:next w:val="prastasis1"/>
    <w:rsid w:val="009E247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astasis1">
    <w:name w:val="Įprastasis1"/>
    <w:rsid w:val="009E2477"/>
  </w:style>
  <w:style w:type="paragraph" w:styleId="Title">
    <w:name w:val="Title"/>
    <w:basedOn w:val="prastasis1"/>
    <w:next w:val="prastasis1"/>
    <w:rsid w:val="009E247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prastasis1"/>
    <w:next w:val="prastasis1"/>
    <w:rsid w:val="009E247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E2477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7D4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D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466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F4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34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0025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62F07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8D2E1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DD010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E6AE2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AE2"/>
  </w:style>
  <w:style w:type="character" w:styleId="PageNumber">
    <w:name w:val="page number"/>
    <w:basedOn w:val="DefaultParagraphFont"/>
    <w:uiPriority w:val="99"/>
    <w:semiHidden/>
    <w:unhideWhenUsed/>
    <w:rsid w:val="008E6AE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79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9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EEEF3-345C-4154-BA5E-2BA52450C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82</Words>
  <Characters>1529</Characters>
  <Application>Microsoft Office Word</Application>
  <DocSecurity>0</DocSecurity>
  <Lines>12</Lines>
  <Paragraphs>8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VUTFAI</Company>
  <LinksUpToDate>false</LinksUpToDate>
  <CharactersWithSpaces>42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anas Dzimidavicius</dc:creator>
  <cp:lastModifiedBy>Giedrė</cp:lastModifiedBy>
  <cp:revision>5</cp:revision>
  <cp:lastPrinted>2017-10-22T20:07:00Z</cp:lastPrinted>
  <dcterms:created xsi:type="dcterms:W3CDTF">2018-10-08T12:18:00Z</dcterms:created>
  <dcterms:modified xsi:type="dcterms:W3CDTF">2018-11-08T09:07:00Z</dcterms:modified>
</cp:coreProperties>
</file>